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-8-19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Beaudry</w:t>
      </w:r>
    </w:p>
    <w:p>
      <w:pPr>
        <w:pStyle w:val="Date"/>
      </w:pPr>
      <w:r>
        <w:t xml:space="preserve">10/8/2019</w:t>
      </w:r>
    </w:p>
    <w:p>
      <w:pPr>
        <w:pStyle w:val="Heading1"/>
      </w:pPr>
      <w:bookmarkStart w:id="20" w:name="exploratory-analysis"/>
      <w:r>
        <w:t xml:space="preserve">Exploratory Analysis</w:t>
      </w:r>
      <w:bookmarkEnd w:id="20"/>
    </w:p>
    <w:p>
      <w:pPr>
        <w:pStyle w:val="FirstParagraph"/>
      </w:pPr>
      <w:r>
        <w:t xml:space="preserve">##Prelimnary Loading</w:t>
      </w:r>
      <w:r>
        <w:t xml:space="preserve"> </w:t>
      </w:r>
      <w:r>
        <w:t xml:space="preserve">Load clean data</w:t>
      </w:r>
    </w:p>
    <w:p>
      <w:pPr>
        <w:pStyle w:val="SourceCode"/>
      </w:pPr>
      <w:r>
        <w:rPr>
          <w:rStyle w:val="NormalTok"/>
        </w:rPr>
        <w:t xml:space="preserve">clean_water_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epid8060fall2019/MeganBeaudry-Project_WQ/data/processed_data/clean_water_qualit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##Exploratory Analysis - Summary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fall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533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F18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63   3.330   3.330   3.492   3.632   6.0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M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336   3.847   3.847   3.870   3.847   5.0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G0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09   3.109   3.109   3.125   3.109   4.8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eS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84   3.284   3.284   3.330   3.284   4.7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g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57   3.157   3.157   3.169   3.157   4.5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Ba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378   3.555   3.555   3.559   3.555   4.3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m2Ba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255   3.457   3.457   3.464   3.457   5.2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_butlzeri_HSP60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 w:type="textWrapping"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monella_spp_Inv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171   3.171   3.171   3.173   3.171   3.4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ylobacter_spp_Van_Dky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487   3.555   3.555   3.571   3.555   4.3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erococcus_C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6021  2.0774  2.4297  2.6199  2.8797 52.1365    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olifor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255   2.862   3.384   3.067   3.384   3.384      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col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6021  1.2788  1.3119  1.8736  3.3837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teroalert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 533 character characte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ean_water_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rmotolerant_coliform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9542  1.3010  1.5138  2.0000  2.9375       1</w:t>
      </w:r>
    </w:p>
    <w:p>
      <w:pPr>
        <w:pStyle w:val="FirstParagraph"/>
      </w:pPr>
      <w:r>
        <w:t xml:space="preserve">##Exploratory Analysis - Temporal Trends</w:t>
      </w:r>
    </w:p>
    <w:p>
      <w:pPr>
        <w:pStyle w:val="BodyText"/>
      </w:pPr>
      <w:r>
        <w:rPr>
          <w:i/>
        </w:rPr>
        <w:t xml:space="preserve">Temporal Trends All Pond Comparison</w:t>
      </w:r>
      <w:r>
        <w:t xml:space="preserve"> </w:t>
      </w:r>
      <w:r>
        <w:t xml:space="preserve">Comparison with traditional water quality indicators and Arco.</w:t>
      </w:r>
      <w:r>
        <w:t xml:space="preserve"> </w:t>
      </w:r>
      <w:r>
        <w:t xml:space="preserve">I am really unhappy with this figure. I need to brainstorm a better way to represent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0_copies/100m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mporal trends by pond of HF183, HumM2 &amp; A. butzleri to see if there was a relationship between source and pathogen</w:t>
      </w:r>
    </w:p>
    <w:p>
      <w:pPr>
        <w:pStyle w:val="SourceCode"/>
      </w:pPr>
      <w:r>
        <w:rPr>
          <w:rStyle w:val="NormalTok"/>
        </w:rPr>
        <w:t xml:space="preserve">All_Human_Ar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Huma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Huma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Human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All_rain_Ar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_water_quality_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infall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l_rai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rai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rain_Arco) 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rPr>
          <w:i/>
        </w:rPr>
        <w:t xml:space="preserve">Temporal Trends grouped by Pond and Source</w:t>
      </w:r>
      <w:r>
        <w:t xml:space="preserve"> </w:t>
      </w:r>
      <w:r>
        <w:t xml:space="preserve">Temporal trend of each pond individually with pathogen and source</w:t>
      </w:r>
    </w:p>
    <w:p>
      <w:pPr>
        <w:pStyle w:val="BodyText"/>
      </w:pPr>
      <w:r>
        <w:t xml:space="preserve">Part 1: Human and Arco</w:t>
      </w:r>
    </w:p>
    <w:p>
      <w:pPr>
        <w:pStyle w:val="SourceCode"/>
      </w:pPr>
      <w:r>
        <w:rPr>
          <w:rStyle w:val="NormalTok"/>
        </w:rPr>
        <w:t xml:space="preserve">McCall_Human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Human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Human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Human_Arco) 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All pathogens in McCall</w:t>
      </w:r>
    </w:p>
    <w:p>
      <w:pPr>
        <w:pStyle w:val="SourceCode"/>
      </w:pPr>
      <w:r>
        <w:rPr>
          <w:rStyle w:val="NormalTok"/>
        </w:rPr>
        <w:t xml:space="preserve">McCall_Pathog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monella_spp_InvA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monella_spp_InvA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Pathoge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Pathogens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Pathogen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Took out Salmonella because we didnt find any…However THIS graph looks horrible becasue the LOD for campy is so high compared to the others (i.e., 11 to 3.5 on average). I need to come up with a better to show this if i want to show it. It really is a negative result, as we did not find much Campylobacter spp. However, they are highly related bacteria so some kind of relationship would be nice to show…</w:t>
      </w:r>
    </w:p>
    <w:p>
      <w:pPr>
        <w:pStyle w:val="SourceCode"/>
      </w:pPr>
      <w:r>
        <w:rPr>
          <w:rStyle w:val="NormalTok"/>
        </w:rPr>
        <w:t xml:space="preserve">McCall_Camp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mpylobacter_spp_Van_Dkye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Camp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Camp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Camp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Country_Hills_Hum_Arco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_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ry_Hills_Hum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Country_Hills_Hum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untry_Hills_Hum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Inverness_Hum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ver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umM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verness_Hum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Inverness_Hum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verness_Hum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Part 2: Birds and Arco</w:t>
      </w:r>
    </w:p>
    <w:p>
      <w:pPr>
        <w:pStyle w:val="SourceCode"/>
      </w:pPr>
      <w:r>
        <w:rPr>
          <w:rStyle w:val="NormalTok"/>
        </w:rPr>
        <w:t xml:space="preserve">Inverness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vern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verness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Inverness_Bird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Inverness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McCall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cCall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Bird_Arco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Country_Hills_Bird_Ar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_Hil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_butzleri_HSP60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G01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eSg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ry_Hills_Bird_Ar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Country_Hills_Bird_Arco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Country_Hills_Bird_Arco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rPr>
          <w:i/>
        </w:rPr>
        <w:t xml:space="preserve">Temporal Trends One Marker Per Pond</w:t>
      </w:r>
    </w:p>
    <w:p>
      <w:pPr>
        <w:pStyle w:val="SourceCode"/>
      </w:pPr>
      <w:r>
        <w:rPr>
          <w:rStyle w:val="NormalTok"/>
        </w:rPr>
        <w:t xml:space="preserve">McCall_HF18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_Samp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D9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cCall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Exploratory Analysis - Box and Whisker Plots</w:t>
      </w:r>
      <w:r>
        <w:t xml:space="preserve"> </w:t>
      </w:r>
      <w:r>
        <w:t xml:space="preserve">Boxplot of HF183 on all ponds</w:t>
      </w:r>
    </w:p>
    <w:p>
      <w:pPr>
        <w:pStyle w:val="SourceCode"/>
      </w:pPr>
      <w:r>
        <w:rPr>
          <w:rStyle w:val="NormalTok"/>
        </w:rPr>
        <w:t xml:space="preserve">All_Box_HF18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_water_quality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n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Box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All_Box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Box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Since McCall Lake has the most interesting data, lets look at the sampling sites within McCall Lake to see if one site has a higher median (is more contaminated)</w:t>
      </w:r>
    </w:p>
    <w:p>
      <w:pPr>
        <w:pStyle w:val="SourceCode"/>
      </w:pPr>
      <w:r>
        <w:rPr>
          <w:rStyle w:val="NormalTok"/>
        </w:rPr>
        <w:t xml:space="preserve">McCall_bysite_box_HF18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F18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F18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cCall_bysite_box_HF18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bysite_box_HF18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bysite_box_HF183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##Explatory Analysis - Violin Plots</w:t>
      </w:r>
      <w:r>
        <w:t xml:space="preserve"> </w:t>
      </w:r>
      <w:r>
        <w:t xml:space="preserve">The water quality data measured through molecular methods (i.e., Enterococcus CCE as determined by EPA Method 1611) would be best visualized using a violin plot</w:t>
      </w:r>
    </w:p>
    <w:p>
      <w:pPr>
        <w:pStyle w:val="SourceCode"/>
      </w:pPr>
      <w:r>
        <w:rPr>
          <w:rStyle w:val="NormalTok"/>
        </w:rPr>
        <w:t xml:space="preserve">McCall_Enterococcus_CCE_Viol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cCall_Lak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nterococcus_C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ococc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 Copies/100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cCall_Enterococcus_CCE_Violin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McCall_Enterococcus_CCE_Violin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McCall_Enterococcus_CCE_Violin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ydensit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t xml:space="preserve">##Exploratory Analysis - Bar Charts</w:t>
      </w:r>
      <w:r>
        <w:t xml:space="preserve"> </w:t>
      </w:r>
      <w:r>
        <w:t xml:space="preserve">How many samples are positive for shigatoxin 1</w:t>
      </w:r>
    </w:p>
    <w:p>
      <w:pPr>
        <w:pStyle w:val="SourceCode"/>
      </w:pPr>
      <w:r>
        <w:rPr>
          <w:rStyle w:val="NormalTok"/>
        </w:rPr>
        <w:t xml:space="preserve">Shigatoxin1_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igatoxi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ga Toxi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igatoxin1_b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Shigatoxin1_ba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higatoxin1_ba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How many samples are positive for shigatoxin 2</w:t>
      </w:r>
    </w:p>
    <w:p>
      <w:pPr>
        <w:pStyle w:val="SourceCode"/>
      </w:pPr>
      <w:r>
        <w:rPr>
          <w:rStyle w:val="NormalTok"/>
        </w:rPr>
        <w:t xml:space="preserve">Shigatoxin2_b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water_quality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higatoxi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ga Toxi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higatoxin2_ba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-12-19-exploratory-analysis-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results/Shigatoxin2_ba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Shigatoxin2_bar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-8-19 exploratory analysis</dc:title>
  <dc:creator>Megan Beaudry</dc:creator>
  <cp:keywords/>
  <dcterms:created xsi:type="dcterms:W3CDTF">2019-10-11T14:22:31Z</dcterms:created>
  <dcterms:modified xsi:type="dcterms:W3CDTF">2019-10-11T14:22:31Z</dcterms:modified>
</cp:coreProperties>
</file>